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арагизов</w:t>
      </w:r>
      <w:r>
        <w:t xml:space="preserve"> </w:t>
      </w:r>
      <w:r>
        <w:t xml:space="preserve">Анастас</w:t>
      </w:r>
      <w:r>
        <w:t xml:space="preserve"> </w:t>
      </w:r>
      <w:r>
        <w:t xml:space="preserve">Сергее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39376" cy="3888606"/>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39376" cy="3888606"/>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572000" cy="3811604"/>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572000" cy="3811604"/>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422615"/>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422615"/>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188016" cy="4427621"/>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188016" cy="4427621"/>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472132"/>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472132"/>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889265"/>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889265"/>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059368"/>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059368"/>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027608"/>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027608"/>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976438"/>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976438"/>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039535"/>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039535"/>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397721"/>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397721"/>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3971992"/>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971992"/>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07797"/>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07797"/>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951402"/>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951402"/>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745480"/>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745480"/>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947629"/>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947629"/>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арагизов Анастас Сергеевич НБИбд-01-21</dc:creator>
  <dc:language>ru-RU</dc:language>
  <cp:keywords/>
  <dcterms:created xsi:type="dcterms:W3CDTF">2022-04-21T10:45:58Z</dcterms:created>
  <dcterms:modified xsi:type="dcterms:W3CDTF">2022-04-21T1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